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338B" w:rsidRPr="0083338B" w:rsidRDefault="0083338B" w:rsidP="0083338B">
      <w:pPr>
        <w:rPr>
          <w:b/>
          <w:bCs/>
        </w:rPr>
      </w:pPr>
      <w:bookmarkStart w:id="0" w:name="_GoBack"/>
      <w:bookmarkEnd w:id="0"/>
      <w:r>
        <w:rPr>
          <w:noProof/>
        </w:rPr>
        <w:drawing>
          <wp:anchor distT="57150" distB="57150" distL="57150" distR="57150" simplePos="0" relativeHeight="251660288" behindDoc="1" locked="0" layoutInCell="0" allowOverlap="1">
            <wp:simplePos x="0" y="0"/>
            <wp:positionH relativeFrom="margin">
              <wp:posOffset>47625</wp:posOffset>
            </wp:positionH>
            <wp:positionV relativeFrom="margin">
              <wp:posOffset>-587375</wp:posOffset>
            </wp:positionV>
            <wp:extent cx="2337435" cy="885825"/>
            <wp:effectExtent l="19050" t="0" r="571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7435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83338B">
        <w:rPr>
          <w:lang w:val="en-CA"/>
        </w:rPr>
        <w:fldChar w:fldCharType="begin"/>
      </w:r>
      <w:r w:rsidRPr="0083338B">
        <w:rPr>
          <w:lang w:val="en-CA"/>
        </w:rPr>
        <w:instrText xml:space="preserve"> SEQ CHAPTER \h \r 1</w:instrText>
      </w:r>
      <w:r w:rsidRPr="0083338B">
        <w:fldChar w:fldCharType="end"/>
      </w:r>
    </w:p>
    <w:p w:rsidR="0083338B" w:rsidRPr="0083338B" w:rsidRDefault="0083338B" w:rsidP="0083338B">
      <w:pPr>
        <w:jc w:val="center"/>
        <w:rPr>
          <w:sz w:val="32"/>
          <w:szCs w:val="32"/>
        </w:rPr>
      </w:pPr>
      <w:r w:rsidRPr="0083338B">
        <w:rPr>
          <w:b/>
          <w:bCs/>
          <w:sz w:val="32"/>
          <w:szCs w:val="32"/>
        </w:rPr>
        <w:t>ACCESS CARD REQUEST FORM</w:t>
      </w:r>
    </w:p>
    <w:p w:rsidR="0083338B" w:rsidRPr="0083338B" w:rsidRDefault="0083338B" w:rsidP="0083338B">
      <w:pPr>
        <w:jc w:val="center"/>
        <w:rPr>
          <w:sz w:val="24"/>
          <w:szCs w:val="24"/>
        </w:rPr>
      </w:pPr>
      <w:r w:rsidRPr="0083338B">
        <w:rPr>
          <w:b/>
          <w:bCs/>
          <w:sz w:val="24"/>
          <w:szCs w:val="24"/>
        </w:rPr>
        <w:t>16 GARFIELD STREET</w:t>
      </w:r>
    </w:p>
    <w:tbl>
      <w:tblPr>
        <w:tblW w:w="11225" w:type="dxa"/>
        <w:tblInd w:w="125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764"/>
        <w:gridCol w:w="2430"/>
        <w:gridCol w:w="1981"/>
        <w:gridCol w:w="1980"/>
        <w:gridCol w:w="2070"/>
      </w:tblGrid>
      <w:tr w:rsidR="0083338B" w:rsidRPr="0083338B" w:rsidTr="00456ABA">
        <w:trPr>
          <w:cantSplit/>
          <w:trHeight w:val="1016"/>
        </w:trPr>
        <w:tc>
          <w:tcPr>
            <w:tcW w:w="5194" w:type="dxa"/>
            <w:gridSpan w:val="2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83338B" w:rsidRDefault="0083338B" w:rsidP="0083338B">
            <w:pPr>
              <w:rPr>
                <w:b/>
                <w:bCs/>
              </w:rPr>
            </w:pPr>
            <w:r w:rsidRPr="0083338B">
              <w:rPr>
                <w:b/>
                <w:bCs/>
                <w:sz w:val="24"/>
                <w:szCs w:val="24"/>
              </w:rPr>
              <w:t>DIVISION:</w:t>
            </w:r>
            <w:r w:rsidRPr="0083338B">
              <w:rPr>
                <w:b/>
                <w:bCs/>
              </w:rPr>
              <w:t xml:space="preserve"> </w:t>
            </w:r>
          </w:p>
          <w:p w:rsidR="00064C82" w:rsidRPr="0083338B" w:rsidRDefault="00064C82" w:rsidP="00F62166">
            <w:pPr>
              <w:rPr>
                <w:b/>
                <w:bCs/>
              </w:rPr>
            </w:pPr>
          </w:p>
        </w:tc>
        <w:tc>
          <w:tcPr>
            <w:tcW w:w="3961" w:type="dxa"/>
            <w:gridSpan w:val="2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  <w:vAlign w:val="center"/>
          </w:tcPr>
          <w:p w:rsidR="0083338B" w:rsidRPr="0083338B" w:rsidRDefault="0083338B" w:rsidP="0083338B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 w:rsidRPr="0083338B">
              <w:rPr>
                <w:b/>
                <w:bCs/>
                <w:sz w:val="24"/>
                <w:szCs w:val="24"/>
              </w:rPr>
              <w:t>Approved for</w:t>
            </w: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83338B" w:rsidRPr="0083338B" w:rsidRDefault="0054112B" w:rsidP="0083338B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Access </w:t>
            </w:r>
            <w:r w:rsidR="0083338B" w:rsidRPr="0083338B">
              <w:rPr>
                <w:b/>
              </w:rPr>
              <w:t>Card</w:t>
            </w:r>
            <w:r>
              <w:rPr>
                <w:b/>
              </w:rPr>
              <w:t>/FOB</w:t>
            </w:r>
            <w:r w:rsidR="0083338B" w:rsidRPr="0083338B">
              <w:rPr>
                <w:b/>
              </w:rPr>
              <w:t xml:space="preserve"> #</w:t>
            </w:r>
          </w:p>
          <w:p w:rsidR="0083338B" w:rsidRPr="0083338B" w:rsidRDefault="0083338B" w:rsidP="001C5ABB">
            <w:pPr>
              <w:pStyle w:val="NoSpacing"/>
            </w:pPr>
            <w:r w:rsidRPr="0083338B">
              <w:t xml:space="preserve">(to be completed by </w:t>
            </w:r>
            <w:r w:rsidR="001C5ABB">
              <w:t>Financial</w:t>
            </w:r>
            <w:r w:rsidR="00C50734">
              <w:t xml:space="preserve"> Services</w:t>
            </w:r>
            <w:r w:rsidRPr="0083338B">
              <w:t>)</w:t>
            </w:r>
          </w:p>
        </w:tc>
      </w:tr>
      <w:tr w:rsidR="0083338B" w:rsidRPr="0083338B" w:rsidTr="00456ABA">
        <w:trPr>
          <w:cantSplit/>
        </w:trPr>
        <w:tc>
          <w:tcPr>
            <w:tcW w:w="2764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83338B" w:rsidRPr="0083338B" w:rsidRDefault="0083338B" w:rsidP="0083338B">
            <w:r w:rsidRPr="0083338B">
              <w:rPr>
                <w:b/>
                <w:bCs/>
              </w:rPr>
              <w:t>Employee Name</w:t>
            </w:r>
          </w:p>
        </w:tc>
        <w:tc>
          <w:tcPr>
            <w:tcW w:w="243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83338B" w:rsidRPr="0083338B" w:rsidRDefault="0083338B" w:rsidP="0083338B">
            <w:r w:rsidRPr="0083338B">
              <w:rPr>
                <w:b/>
                <w:bCs/>
              </w:rPr>
              <w:t>Position</w:t>
            </w:r>
          </w:p>
        </w:tc>
        <w:tc>
          <w:tcPr>
            <w:tcW w:w="1981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83338B" w:rsidRPr="0083338B" w:rsidRDefault="0083338B" w:rsidP="00F66DB1">
            <w:pPr>
              <w:spacing w:after="0" w:line="240" w:lineRule="auto"/>
              <w:jc w:val="center"/>
            </w:pPr>
            <w:r w:rsidRPr="0083338B">
              <w:rPr>
                <w:b/>
                <w:bCs/>
              </w:rPr>
              <w:t>Type 1 Card</w:t>
            </w:r>
            <w:r>
              <w:rPr>
                <w:b/>
                <w:bCs/>
              </w:rPr>
              <w:t xml:space="preserve"> </w:t>
            </w:r>
            <w:r w:rsidR="00F66DB1">
              <w:rPr>
                <w:b/>
                <w:bCs/>
              </w:rPr>
              <w:t xml:space="preserve">* </w:t>
            </w:r>
            <w:r w:rsidRPr="0083338B">
              <w:rPr>
                <w:b/>
                <w:bCs/>
              </w:rPr>
              <w:t>(24/7)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83338B" w:rsidRPr="0083338B" w:rsidRDefault="0083338B" w:rsidP="0083338B">
            <w:pPr>
              <w:spacing w:after="0" w:line="240" w:lineRule="auto"/>
            </w:pPr>
            <w:r w:rsidRPr="0083338B">
              <w:rPr>
                <w:b/>
                <w:bCs/>
              </w:rPr>
              <w:t>Type 2 Card (M-F) (6:00 AM-6:00 PM)</w:t>
            </w: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83338B" w:rsidRPr="0083338B" w:rsidRDefault="0083338B" w:rsidP="0083338B"/>
        </w:tc>
      </w:tr>
      <w:tr w:rsidR="0083338B" w:rsidRPr="0083338B" w:rsidTr="00456ABA">
        <w:trPr>
          <w:cantSplit/>
          <w:trHeight w:val="477"/>
        </w:trPr>
        <w:tc>
          <w:tcPr>
            <w:tcW w:w="2764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9B55ED" w:rsidRPr="0083338B" w:rsidRDefault="009B55ED" w:rsidP="0083338B"/>
        </w:tc>
        <w:tc>
          <w:tcPr>
            <w:tcW w:w="243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9B55ED" w:rsidRPr="0083338B" w:rsidRDefault="009B55ED" w:rsidP="0083338B"/>
        </w:tc>
        <w:tc>
          <w:tcPr>
            <w:tcW w:w="1981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064C82" w:rsidRPr="0083338B" w:rsidRDefault="00064C82" w:rsidP="0083338B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83338B" w:rsidRPr="0083338B" w:rsidRDefault="0083338B" w:rsidP="0083338B"/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9B55ED" w:rsidRPr="0083338B" w:rsidRDefault="009B55ED" w:rsidP="0083338B"/>
        </w:tc>
      </w:tr>
      <w:tr w:rsidR="0083338B" w:rsidRPr="0083338B" w:rsidTr="00456ABA">
        <w:trPr>
          <w:cantSplit/>
          <w:trHeight w:val="453"/>
        </w:trPr>
        <w:tc>
          <w:tcPr>
            <w:tcW w:w="2764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83338B" w:rsidRPr="0083338B" w:rsidRDefault="0083338B" w:rsidP="0083338B"/>
        </w:tc>
        <w:tc>
          <w:tcPr>
            <w:tcW w:w="243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83338B" w:rsidRPr="0083338B" w:rsidRDefault="0083338B" w:rsidP="0083338B"/>
        </w:tc>
        <w:tc>
          <w:tcPr>
            <w:tcW w:w="1981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83338B" w:rsidRPr="0083338B" w:rsidRDefault="0083338B" w:rsidP="0083338B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83338B" w:rsidRPr="0083338B" w:rsidRDefault="0083338B" w:rsidP="0083338B"/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83338B" w:rsidRPr="0083338B" w:rsidRDefault="0083338B" w:rsidP="0083338B"/>
        </w:tc>
      </w:tr>
      <w:tr w:rsidR="0083338B" w:rsidRPr="0083338B" w:rsidTr="00456ABA">
        <w:trPr>
          <w:cantSplit/>
        </w:trPr>
        <w:tc>
          <w:tcPr>
            <w:tcW w:w="2764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83338B" w:rsidRPr="0083338B" w:rsidRDefault="0083338B" w:rsidP="0083338B"/>
        </w:tc>
        <w:tc>
          <w:tcPr>
            <w:tcW w:w="243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83338B" w:rsidRPr="0083338B" w:rsidRDefault="0083338B" w:rsidP="0083338B"/>
        </w:tc>
        <w:tc>
          <w:tcPr>
            <w:tcW w:w="1981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83338B" w:rsidRPr="0083338B" w:rsidRDefault="0083338B" w:rsidP="0083338B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83338B" w:rsidRPr="0083338B" w:rsidRDefault="0083338B" w:rsidP="0083338B"/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83338B" w:rsidRPr="0083338B" w:rsidRDefault="0083338B" w:rsidP="0083338B"/>
        </w:tc>
      </w:tr>
      <w:tr w:rsidR="0083338B" w:rsidRPr="0083338B" w:rsidTr="00456ABA">
        <w:trPr>
          <w:cantSplit/>
        </w:trPr>
        <w:tc>
          <w:tcPr>
            <w:tcW w:w="2764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83338B" w:rsidRPr="0083338B" w:rsidRDefault="0083338B" w:rsidP="0083338B"/>
        </w:tc>
        <w:tc>
          <w:tcPr>
            <w:tcW w:w="243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83338B" w:rsidRPr="0083338B" w:rsidRDefault="0083338B" w:rsidP="0083338B"/>
        </w:tc>
        <w:tc>
          <w:tcPr>
            <w:tcW w:w="1981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83338B" w:rsidRPr="0083338B" w:rsidRDefault="0083338B" w:rsidP="0083338B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nil"/>
              <w:right w:val="nil"/>
            </w:tcBorders>
          </w:tcPr>
          <w:p w:rsidR="0083338B" w:rsidRPr="0083338B" w:rsidRDefault="0083338B" w:rsidP="0083338B"/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nil"/>
              <w:right w:val="single" w:sz="6" w:space="0" w:color="000000"/>
            </w:tcBorders>
          </w:tcPr>
          <w:p w:rsidR="0083338B" w:rsidRPr="0083338B" w:rsidRDefault="0083338B" w:rsidP="0083338B"/>
        </w:tc>
      </w:tr>
      <w:tr w:rsidR="0083338B" w:rsidRPr="0083338B" w:rsidTr="00456ABA">
        <w:trPr>
          <w:cantSplit/>
        </w:trPr>
        <w:tc>
          <w:tcPr>
            <w:tcW w:w="2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83338B" w:rsidRPr="0083338B" w:rsidRDefault="0083338B" w:rsidP="0083338B"/>
        </w:tc>
        <w:tc>
          <w:tcPr>
            <w:tcW w:w="24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83338B" w:rsidRPr="0083338B" w:rsidRDefault="0083338B" w:rsidP="0083338B"/>
        </w:tc>
        <w:tc>
          <w:tcPr>
            <w:tcW w:w="19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83338B" w:rsidRPr="0083338B" w:rsidRDefault="0083338B" w:rsidP="0083338B"/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83338B" w:rsidRPr="0083338B" w:rsidRDefault="0083338B" w:rsidP="0083338B"/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3338B" w:rsidRPr="0083338B" w:rsidRDefault="0083338B" w:rsidP="0083338B"/>
        </w:tc>
      </w:tr>
      <w:tr w:rsidR="00F66DB1" w:rsidRPr="0083338B" w:rsidTr="00456ABA">
        <w:trPr>
          <w:cantSplit/>
          <w:trHeight w:val="602"/>
        </w:trPr>
        <w:tc>
          <w:tcPr>
            <w:tcW w:w="27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</w:tcPr>
          <w:p w:rsidR="00F66DB1" w:rsidRPr="00F66DB1" w:rsidRDefault="00F66DB1" w:rsidP="00F66DB1">
            <w:pPr>
              <w:rPr>
                <w:b/>
              </w:rPr>
            </w:pPr>
            <w:r w:rsidRPr="00F66DB1">
              <w:rPr>
                <w:b/>
              </w:rPr>
              <w:t xml:space="preserve">Length </w:t>
            </w:r>
            <w:r>
              <w:rPr>
                <w:b/>
              </w:rPr>
              <w:t>o</w:t>
            </w:r>
            <w:r w:rsidRPr="00F66DB1">
              <w:rPr>
                <w:b/>
              </w:rPr>
              <w:t>f Term if Temporary Access Required</w:t>
            </w:r>
          </w:p>
        </w:tc>
        <w:tc>
          <w:tcPr>
            <w:tcW w:w="846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66DB1" w:rsidRPr="0083338B" w:rsidRDefault="00F66DB1" w:rsidP="0083338B"/>
        </w:tc>
      </w:tr>
      <w:tr w:rsidR="00F66DB1" w:rsidRPr="0083338B" w:rsidTr="00456ABA">
        <w:trPr>
          <w:cantSplit/>
        </w:trPr>
        <w:tc>
          <w:tcPr>
            <w:tcW w:w="11225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66DB1" w:rsidRPr="0083338B" w:rsidRDefault="00F66DB1" w:rsidP="0083338B"/>
        </w:tc>
      </w:tr>
      <w:tr w:rsidR="00F66DB1" w:rsidRPr="0083338B" w:rsidTr="00456ABA">
        <w:trPr>
          <w:cantSplit/>
        </w:trPr>
        <w:tc>
          <w:tcPr>
            <w:tcW w:w="2764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nil"/>
            </w:tcBorders>
          </w:tcPr>
          <w:p w:rsidR="00F66DB1" w:rsidRPr="00F66DB1" w:rsidRDefault="00F66DB1" w:rsidP="0083338B">
            <w:pPr>
              <w:rPr>
                <w:b/>
              </w:rPr>
            </w:pPr>
            <w:r>
              <w:rPr>
                <w:b/>
              </w:rPr>
              <w:t>*</w:t>
            </w:r>
            <w:r w:rsidRPr="00F66DB1">
              <w:rPr>
                <w:b/>
              </w:rPr>
              <w:t>State Reason for 24/7 Access</w:t>
            </w:r>
            <w:r>
              <w:rPr>
                <w:b/>
              </w:rPr>
              <w:t xml:space="preserve"> </w:t>
            </w:r>
            <w:r w:rsidR="00AD046E">
              <w:rPr>
                <w:b/>
              </w:rPr>
              <w:t>(</w:t>
            </w:r>
            <w:r>
              <w:rPr>
                <w:b/>
              </w:rPr>
              <w:t>if Required</w:t>
            </w:r>
            <w:r w:rsidR="00AD046E">
              <w:rPr>
                <w:b/>
              </w:rPr>
              <w:t>)</w:t>
            </w:r>
          </w:p>
        </w:tc>
        <w:tc>
          <w:tcPr>
            <w:tcW w:w="8461" w:type="dxa"/>
            <w:gridSpan w:val="4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F66DB1" w:rsidRPr="0083338B" w:rsidRDefault="00F66DB1" w:rsidP="0083338B"/>
        </w:tc>
      </w:tr>
    </w:tbl>
    <w:p w:rsidR="00C03AF4" w:rsidRDefault="00C03AF4" w:rsidP="0083338B">
      <w:pPr>
        <w:rPr>
          <w:b/>
          <w:bCs/>
        </w:rPr>
      </w:pPr>
    </w:p>
    <w:p w:rsidR="001448EA" w:rsidRDefault="00AD046E" w:rsidP="0043659E">
      <w:pPr>
        <w:tabs>
          <w:tab w:val="left" w:pos="3600"/>
        </w:tabs>
        <w:spacing w:after="0"/>
        <w:rPr>
          <w:b/>
          <w:bCs/>
        </w:rPr>
      </w:pPr>
      <w:r>
        <w:rPr>
          <w:b/>
          <w:bCs/>
        </w:rPr>
        <w:t>Supervisor’s Signature</w:t>
      </w:r>
      <w:r w:rsidR="00F66DB1">
        <w:rPr>
          <w:b/>
          <w:bCs/>
        </w:rPr>
        <w:t>:</w:t>
      </w:r>
      <w:r w:rsidR="00F66DB1">
        <w:rPr>
          <w:b/>
          <w:bCs/>
        </w:rPr>
        <w:tab/>
        <w:t xml:space="preserve"> _____________________________________</w:t>
      </w:r>
    </w:p>
    <w:p w:rsidR="0043659E" w:rsidRDefault="0043659E" w:rsidP="0043659E">
      <w:pPr>
        <w:spacing w:after="0" w:line="240" w:lineRule="auto"/>
        <w:rPr>
          <w:b/>
          <w:bCs/>
        </w:rPr>
      </w:pPr>
    </w:p>
    <w:p w:rsidR="0083338B" w:rsidRPr="0083338B" w:rsidRDefault="007A7A6A" w:rsidP="0043659E">
      <w:pPr>
        <w:spacing w:after="0" w:line="240" w:lineRule="auto"/>
        <w:rPr>
          <w:b/>
          <w:bCs/>
        </w:rPr>
      </w:pPr>
      <w:r>
        <w:rPr>
          <w:b/>
          <w:bCs/>
        </w:rPr>
        <w:t>Chief Financial Officer</w:t>
      </w:r>
      <w:r w:rsidR="0071161A">
        <w:rPr>
          <w:b/>
          <w:bCs/>
        </w:rPr>
        <w:t>:</w:t>
      </w:r>
      <w:r>
        <w:rPr>
          <w:b/>
          <w:bCs/>
        </w:rPr>
        <w:tab/>
      </w:r>
      <w:r>
        <w:rPr>
          <w:b/>
          <w:bCs/>
        </w:rPr>
        <w:tab/>
      </w:r>
      <w:r w:rsidR="00F66DB1">
        <w:rPr>
          <w:b/>
          <w:bCs/>
        </w:rPr>
        <w:tab/>
        <w:t>_____________________________________</w:t>
      </w:r>
    </w:p>
    <w:p w:rsidR="0043659E" w:rsidRDefault="0043659E" w:rsidP="0043659E">
      <w:pPr>
        <w:spacing w:after="0"/>
        <w:rPr>
          <w:b/>
          <w:bCs/>
        </w:rPr>
      </w:pPr>
    </w:p>
    <w:p w:rsidR="0083338B" w:rsidRPr="0083338B" w:rsidRDefault="0083338B" w:rsidP="0043659E">
      <w:pPr>
        <w:spacing w:after="0"/>
        <w:rPr>
          <w:b/>
          <w:bCs/>
        </w:rPr>
      </w:pPr>
      <w:r w:rsidRPr="0083338B">
        <w:rPr>
          <w:b/>
          <w:bCs/>
        </w:rPr>
        <w:t xml:space="preserve">Date Approved: </w:t>
      </w:r>
      <w:r w:rsidR="00F66DB1">
        <w:rPr>
          <w:b/>
          <w:bCs/>
        </w:rPr>
        <w:tab/>
      </w:r>
      <w:r w:rsidR="00F66DB1">
        <w:rPr>
          <w:b/>
          <w:bCs/>
        </w:rPr>
        <w:tab/>
      </w:r>
      <w:r w:rsidR="00F66DB1">
        <w:rPr>
          <w:b/>
          <w:bCs/>
        </w:rPr>
        <w:tab/>
        <w:t>_____________________________________</w:t>
      </w:r>
      <w:r w:rsidR="00F66DB1">
        <w:rPr>
          <w:b/>
          <w:bCs/>
        </w:rPr>
        <w:tab/>
      </w:r>
    </w:p>
    <w:p w:rsidR="00064C82" w:rsidRDefault="00064C82" w:rsidP="0083338B"/>
    <w:p w:rsidR="0043659E" w:rsidRDefault="0043659E" w:rsidP="0083338B"/>
    <w:p w:rsidR="0083338B" w:rsidRDefault="0083338B" w:rsidP="0083338B">
      <w:r w:rsidRPr="0083338B">
        <w:t>Please submit signed form</w:t>
      </w:r>
      <w:r w:rsidR="007A7A6A">
        <w:t xml:space="preserve"> to Administrative Assistant of Financial Services</w:t>
      </w:r>
      <w:r w:rsidRPr="0083338B">
        <w:t>.</w:t>
      </w:r>
    </w:p>
    <w:p w:rsidR="00226EE2" w:rsidRPr="0083338B" w:rsidRDefault="00226EE2" w:rsidP="00226EE2">
      <w:pPr>
        <w:tabs>
          <w:tab w:val="left" w:pos="9015"/>
        </w:tabs>
        <w:rPr>
          <w:b/>
          <w:bCs/>
        </w:rPr>
      </w:pPr>
    </w:p>
    <w:sectPr w:rsidR="00226EE2" w:rsidRPr="0083338B" w:rsidSect="00DC03B0">
      <w:footerReference w:type="default" r:id="rId7"/>
      <w:type w:val="continuous"/>
      <w:pgSz w:w="12240" w:h="15840"/>
      <w:pgMar w:top="1435" w:right="810" w:bottom="991" w:left="630" w:header="1440" w:footer="14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0560" w:rsidRDefault="00300560" w:rsidP="00C03AF4">
      <w:pPr>
        <w:spacing w:after="0" w:line="240" w:lineRule="auto"/>
      </w:pPr>
      <w:r>
        <w:separator/>
      </w:r>
    </w:p>
  </w:endnote>
  <w:endnote w:type="continuationSeparator" w:id="0">
    <w:p w:rsidR="00300560" w:rsidRDefault="00300560" w:rsidP="00C03A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3AF4" w:rsidRPr="0054112B" w:rsidRDefault="00C03AF4" w:rsidP="00C03AF4">
    <w:pPr>
      <w:pStyle w:val="Footer"/>
      <w:tabs>
        <w:tab w:val="clear" w:pos="9360"/>
        <w:tab w:val="right" w:pos="10800"/>
      </w:tabs>
      <w:rPr>
        <w:b/>
        <w:sz w:val="20"/>
        <w:szCs w:val="20"/>
      </w:rPr>
    </w:pPr>
    <w:r w:rsidRPr="0054112B">
      <w:rPr>
        <w:b/>
      </w:rPr>
      <w:tab/>
    </w:r>
    <w:r w:rsidRPr="0054112B">
      <w:rPr>
        <w:b/>
      </w:rPr>
      <w:tab/>
    </w:r>
    <w:r w:rsidR="001C5ABB" w:rsidRPr="0054112B">
      <w:rPr>
        <w:b/>
        <w:sz w:val="20"/>
        <w:szCs w:val="20"/>
      </w:rPr>
      <w:t>Revised April</w:t>
    </w:r>
    <w:r w:rsidR="007A7A6A">
      <w:rPr>
        <w:b/>
        <w:sz w:val="20"/>
        <w:szCs w:val="20"/>
      </w:rPr>
      <w:t xml:space="preserve">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0560" w:rsidRDefault="00300560" w:rsidP="00C03AF4">
      <w:pPr>
        <w:spacing w:after="0" w:line="240" w:lineRule="auto"/>
      </w:pPr>
      <w:r>
        <w:separator/>
      </w:r>
    </w:p>
  </w:footnote>
  <w:footnote w:type="continuationSeparator" w:id="0">
    <w:p w:rsidR="00300560" w:rsidRDefault="00300560" w:rsidP="00C03A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EFYnMzM2NjQ0sDQyUdpeDU4uLM/DyQAqNaAFSAMXssAAAA"/>
  </w:docVars>
  <w:rsids>
    <w:rsidRoot w:val="0083338B"/>
    <w:rsid w:val="00064C82"/>
    <w:rsid w:val="000A236C"/>
    <w:rsid w:val="0010701D"/>
    <w:rsid w:val="001448EA"/>
    <w:rsid w:val="00164983"/>
    <w:rsid w:val="001C5ABB"/>
    <w:rsid w:val="00226EE2"/>
    <w:rsid w:val="002A006F"/>
    <w:rsid w:val="002A06D8"/>
    <w:rsid w:val="002A6991"/>
    <w:rsid w:val="00300560"/>
    <w:rsid w:val="0043659E"/>
    <w:rsid w:val="004429C9"/>
    <w:rsid w:val="00456ABA"/>
    <w:rsid w:val="0054112B"/>
    <w:rsid w:val="0071161A"/>
    <w:rsid w:val="007A7A6A"/>
    <w:rsid w:val="0083338B"/>
    <w:rsid w:val="009A65C6"/>
    <w:rsid w:val="009B55ED"/>
    <w:rsid w:val="00AD046E"/>
    <w:rsid w:val="00C03AF4"/>
    <w:rsid w:val="00C50734"/>
    <w:rsid w:val="00DF6EB0"/>
    <w:rsid w:val="00F62166"/>
    <w:rsid w:val="00F66DB1"/>
    <w:rsid w:val="00FD3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05D66C8-E566-4E2A-9CBC-09D3A63A1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65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3338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03A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3AF4"/>
  </w:style>
  <w:style w:type="paragraph" w:styleId="Footer">
    <w:name w:val="footer"/>
    <w:basedOn w:val="Normal"/>
    <w:link w:val="FooterChar"/>
    <w:uiPriority w:val="99"/>
    <w:unhideWhenUsed/>
    <w:rsid w:val="00C03A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3AF4"/>
  </w:style>
  <w:style w:type="paragraph" w:styleId="BalloonText">
    <w:name w:val="Balloon Text"/>
    <w:basedOn w:val="Normal"/>
    <w:link w:val="BalloonTextChar"/>
    <w:uiPriority w:val="99"/>
    <w:semiHidden/>
    <w:unhideWhenUsed/>
    <w:rsid w:val="001070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701D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26E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I, Department of Health and Social Services</Company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dporter</dc:creator>
  <cp:lastModifiedBy>gemacdonald</cp:lastModifiedBy>
  <cp:revision>2</cp:revision>
  <cp:lastPrinted>2019-09-20T16:43:00Z</cp:lastPrinted>
  <dcterms:created xsi:type="dcterms:W3CDTF">2021-05-27T18:12:00Z</dcterms:created>
  <dcterms:modified xsi:type="dcterms:W3CDTF">2021-05-27T18:12:00Z</dcterms:modified>
</cp:coreProperties>
</file>